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0631E6" w14:textId="165562F8" w:rsidR="00EA06D5" w:rsidRPr="000608B4" w:rsidRDefault="00EA06D5">
      <w:pPr>
        <w:pStyle w:val="Heading1"/>
        <w:rPr>
          <w:color w:val="auto"/>
          <w:sz w:val="36"/>
          <w:szCs w:val="36"/>
        </w:rPr>
      </w:pPr>
      <w:bookmarkStart w:id="0" w:name="kruskals-minimum-spanning-tree-algorithm"/>
      <w:r w:rsidRPr="000608B4">
        <w:rPr>
          <w:color w:val="auto"/>
          <w:sz w:val="36"/>
          <w:szCs w:val="36"/>
        </w:rPr>
        <w:t xml:space="preserve">Student </w:t>
      </w:r>
      <w:proofErr w:type="gramStart"/>
      <w:r w:rsidRPr="000608B4">
        <w:rPr>
          <w:color w:val="auto"/>
          <w:sz w:val="36"/>
          <w:szCs w:val="36"/>
        </w:rPr>
        <w:t>Information :</w:t>
      </w:r>
      <w:proofErr w:type="gramEnd"/>
    </w:p>
    <w:p w14:paraId="15B0D3D9" w14:textId="5870CCD7" w:rsidR="00EA06D5" w:rsidRDefault="00EA06D5" w:rsidP="00EA06D5">
      <w:pPr>
        <w:pStyle w:val="BodyText"/>
        <w:rPr>
          <w:sz w:val="32"/>
          <w:szCs w:val="32"/>
        </w:rPr>
      </w:pPr>
      <w:r>
        <w:rPr>
          <w:sz w:val="32"/>
          <w:szCs w:val="32"/>
        </w:rPr>
        <w:t xml:space="preserve">Name &amp; Roll </w:t>
      </w:r>
      <w:proofErr w:type="gramStart"/>
      <w:r>
        <w:rPr>
          <w:sz w:val="32"/>
          <w:szCs w:val="32"/>
        </w:rPr>
        <w:t>no. :</w:t>
      </w:r>
      <w:proofErr w:type="gramEnd"/>
      <w:r>
        <w:rPr>
          <w:sz w:val="32"/>
          <w:szCs w:val="32"/>
        </w:rPr>
        <w:t xml:space="preserve"> 23BCE148 Krish </w:t>
      </w:r>
      <w:proofErr w:type="spellStart"/>
      <w:r>
        <w:rPr>
          <w:sz w:val="32"/>
          <w:szCs w:val="32"/>
        </w:rPr>
        <w:t>Bhoraniya</w:t>
      </w:r>
      <w:proofErr w:type="spellEnd"/>
    </w:p>
    <w:p w14:paraId="1539FA7D" w14:textId="029E07EC" w:rsidR="00EA06D5" w:rsidRDefault="00EA06D5" w:rsidP="00EA06D5">
      <w:pPr>
        <w:pStyle w:val="BodyTex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   23BCE149 Krish Patel</w:t>
      </w:r>
    </w:p>
    <w:p w14:paraId="10D6AF37" w14:textId="4C795AA7" w:rsidR="00EA06D5" w:rsidRDefault="00EA06D5" w:rsidP="00EA06D5">
      <w:pPr>
        <w:pStyle w:val="BodyText"/>
        <w:rPr>
          <w:sz w:val="32"/>
          <w:szCs w:val="32"/>
        </w:rPr>
      </w:pPr>
      <w:proofErr w:type="gramStart"/>
      <w:r>
        <w:rPr>
          <w:sz w:val="32"/>
          <w:szCs w:val="32"/>
        </w:rPr>
        <w:t>Subject :</w:t>
      </w:r>
      <w:proofErr w:type="gramEnd"/>
      <w:r>
        <w:rPr>
          <w:sz w:val="32"/>
          <w:szCs w:val="32"/>
        </w:rPr>
        <w:t xml:space="preserve"> </w:t>
      </w:r>
      <w:r w:rsidR="00765176">
        <w:rPr>
          <w:sz w:val="32"/>
          <w:szCs w:val="32"/>
        </w:rPr>
        <w:t>Data Structures</w:t>
      </w:r>
      <w:r>
        <w:rPr>
          <w:sz w:val="32"/>
          <w:szCs w:val="32"/>
        </w:rPr>
        <w:t xml:space="preserve"> (2CS</w:t>
      </w:r>
      <w:r w:rsidR="00765176">
        <w:rPr>
          <w:sz w:val="32"/>
          <w:szCs w:val="32"/>
        </w:rPr>
        <w:t>501</w:t>
      </w:r>
      <w:r>
        <w:rPr>
          <w:sz w:val="32"/>
          <w:szCs w:val="32"/>
        </w:rPr>
        <w:t>)</w:t>
      </w:r>
    </w:p>
    <w:p w14:paraId="0FD7FC02" w14:textId="0D011F47" w:rsidR="00EA06D5" w:rsidRDefault="00EA06D5" w:rsidP="00EA06D5">
      <w:pPr>
        <w:pStyle w:val="BodyText"/>
        <w:rPr>
          <w:sz w:val="32"/>
          <w:szCs w:val="32"/>
        </w:rPr>
      </w:pPr>
      <w:proofErr w:type="gramStart"/>
      <w:r>
        <w:rPr>
          <w:sz w:val="32"/>
          <w:szCs w:val="32"/>
        </w:rPr>
        <w:t>Topic :</w:t>
      </w:r>
      <w:proofErr w:type="gramEnd"/>
      <w:r>
        <w:rPr>
          <w:sz w:val="32"/>
          <w:szCs w:val="32"/>
        </w:rPr>
        <w:t xml:space="preserve"> </w:t>
      </w:r>
      <w:r w:rsidR="00765176">
        <w:rPr>
          <w:sz w:val="32"/>
          <w:szCs w:val="32"/>
        </w:rPr>
        <w:t>Morse Code Decoder/Encoder</w:t>
      </w:r>
    </w:p>
    <w:p w14:paraId="12F5899D" w14:textId="77777777" w:rsidR="00765176" w:rsidRDefault="00765176" w:rsidP="00EA06D5">
      <w:pPr>
        <w:pStyle w:val="BodyText"/>
        <w:rPr>
          <w:sz w:val="32"/>
          <w:szCs w:val="32"/>
        </w:rPr>
      </w:pPr>
    </w:p>
    <w:p w14:paraId="54D318CB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Project Overview</w:t>
      </w:r>
    </w:p>
    <w:p w14:paraId="416B0348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This project involves the creation of a Morse code encoder and decoder using C++. The program allows the user to input a plain text message to encode into Morse code or input Morse code to decode it back into plain text. This Morse code system is implemented using a binary tree structure, with dots (.) and dashes (-) determining the paths to characters.</w:t>
      </w:r>
    </w:p>
    <w:p w14:paraId="19A23279" w14:textId="77777777" w:rsidR="00765176" w:rsidRP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392D7FFF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Functional Details</w:t>
      </w:r>
    </w:p>
    <w:p w14:paraId="21943414" w14:textId="77777777" w:rsidR="00765176" w:rsidRPr="00765176" w:rsidRDefault="00765176" w:rsidP="00765176">
      <w:pPr>
        <w:pStyle w:val="BodyText"/>
        <w:numPr>
          <w:ilvl w:val="0"/>
          <w:numId w:val="10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Encode Function</w:t>
      </w:r>
      <w:r w:rsidRPr="00765176">
        <w:rPr>
          <w:sz w:val="32"/>
          <w:szCs w:val="32"/>
          <w:lang w:val="en-IN"/>
        </w:rPr>
        <w:t>:</w:t>
      </w:r>
    </w:p>
    <w:p w14:paraId="4D9E9FF5" w14:textId="77777777" w:rsidR="00765176" w:rsidRPr="00765176" w:rsidRDefault="00765176" w:rsidP="00765176">
      <w:pPr>
        <w:pStyle w:val="BodyText"/>
        <w:numPr>
          <w:ilvl w:val="1"/>
          <w:numId w:val="10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Converts a user-provided plain text message into Morse code.</w:t>
      </w:r>
    </w:p>
    <w:p w14:paraId="596B58C9" w14:textId="77777777" w:rsidR="00765176" w:rsidRPr="00765176" w:rsidRDefault="00765176" w:rsidP="00765176">
      <w:pPr>
        <w:pStyle w:val="BodyText"/>
        <w:numPr>
          <w:ilvl w:val="1"/>
          <w:numId w:val="10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Uses a hash table (unordered map) to store Morse code representations of each character.</w:t>
      </w:r>
    </w:p>
    <w:p w14:paraId="063A0E9C" w14:textId="77777777" w:rsidR="00765176" w:rsidRPr="00765176" w:rsidRDefault="00765176" w:rsidP="00765176">
      <w:pPr>
        <w:pStyle w:val="BodyText"/>
        <w:numPr>
          <w:ilvl w:val="1"/>
          <w:numId w:val="10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Each character is translated into Morse code, forming a single encoded string with characters separated by spaces, and words separated by a slash (/).</w:t>
      </w:r>
    </w:p>
    <w:p w14:paraId="7C4F263F" w14:textId="77777777" w:rsidR="00765176" w:rsidRPr="00765176" w:rsidRDefault="00765176" w:rsidP="00765176">
      <w:pPr>
        <w:pStyle w:val="BodyText"/>
        <w:numPr>
          <w:ilvl w:val="0"/>
          <w:numId w:val="10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Decode Function</w:t>
      </w:r>
      <w:r w:rsidRPr="00765176">
        <w:rPr>
          <w:sz w:val="32"/>
          <w:szCs w:val="32"/>
          <w:lang w:val="en-IN"/>
        </w:rPr>
        <w:t>:</w:t>
      </w:r>
    </w:p>
    <w:p w14:paraId="037B4C35" w14:textId="77777777" w:rsidR="00765176" w:rsidRPr="00765176" w:rsidRDefault="00765176" w:rsidP="00765176">
      <w:pPr>
        <w:pStyle w:val="BodyText"/>
        <w:numPr>
          <w:ilvl w:val="1"/>
          <w:numId w:val="10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Converts Morse code input back into plain text.</w:t>
      </w:r>
    </w:p>
    <w:p w14:paraId="2C27308C" w14:textId="77777777" w:rsidR="00765176" w:rsidRDefault="00765176" w:rsidP="00765176">
      <w:pPr>
        <w:pStyle w:val="BodyText"/>
        <w:numPr>
          <w:ilvl w:val="1"/>
          <w:numId w:val="10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lastRenderedPageBreak/>
        <w:t>Traverses a binary tree structure using dots (.) and dashes (-) to locate the corresponding character for each Morse code symbol.</w:t>
      </w:r>
    </w:p>
    <w:p w14:paraId="5F3CD762" w14:textId="77777777" w:rsid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</w:p>
    <w:p w14:paraId="2F4379E4" w14:textId="64FD29E3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Program Structure</w:t>
      </w:r>
    </w:p>
    <w:p w14:paraId="4AA7E702" w14:textId="77777777" w:rsidR="00765176" w:rsidRPr="00765176" w:rsidRDefault="00765176" w:rsidP="00765176">
      <w:pPr>
        <w:pStyle w:val="BodyText"/>
        <w:numPr>
          <w:ilvl w:val="0"/>
          <w:numId w:val="11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Classes and Data Structures</w:t>
      </w:r>
      <w:r w:rsidRPr="00765176">
        <w:rPr>
          <w:sz w:val="32"/>
          <w:szCs w:val="32"/>
          <w:lang w:val="en-IN"/>
        </w:rPr>
        <w:t>:</w:t>
      </w:r>
    </w:p>
    <w:p w14:paraId="265626FF" w14:textId="77777777" w:rsidR="00765176" w:rsidRPr="00765176" w:rsidRDefault="00765176" w:rsidP="00765176">
      <w:pPr>
        <w:pStyle w:val="BodyText"/>
        <w:numPr>
          <w:ilvl w:val="1"/>
          <w:numId w:val="11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Node Class</w:t>
      </w:r>
      <w:r w:rsidRPr="00765176">
        <w:rPr>
          <w:sz w:val="32"/>
          <w:szCs w:val="32"/>
          <w:lang w:val="en-IN"/>
        </w:rPr>
        <w:t>: Defines a node in the Morse code tree.</w:t>
      </w:r>
    </w:p>
    <w:p w14:paraId="5222D45C" w14:textId="77777777" w:rsidR="00765176" w:rsidRPr="00765176" w:rsidRDefault="00765176" w:rsidP="00765176">
      <w:pPr>
        <w:pStyle w:val="BodyText"/>
        <w:numPr>
          <w:ilvl w:val="2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Each node contains:</w:t>
      </w:r>
    </w:p>
    <w:p w14:paraId="1D39B174" w14:textId="77777777" w:rsidR="00765176" w:rsidRPr="00765176" w:rsidRDefault="00765176" w:rsidP="00765176">
      <w:pPr>
        <w:pStyle w:val="BodyText"/>
        <w:numPr>
          <w:ilvl w:val="3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data: Character represented by the node.</w:t>
      </w:r>
    </w:p>
    <w:p w14:paraId="4959756C" w14:textId="77777777" w:rsidR="00765176" w:rsidRPr="00765176" w:rsidRDefault="00765176" w:rsidP="00765176">
      <w:pPr>
        <w:pStyle w:val="BodyText"/>
        <w:numPr>
          <w:ilvl w:val="3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 xml:space="preserve">dot: Pointer to the left child node (corresponding to </w:t>
      </w:r>
      <w:proofErr w:type="gramStart"/>
      <w:r w:rsidRPr="00765176">
        <w:rPr>
          <w:sz w:val="32"/>
          <w:szCs w:val="32"/>
          <w:lang w:val="en-IN"/>
        </w:rPr>
        <w:t>a .</w:t>
      </w:r>
      <w:proofErr w:type="gramEnd"/>
      <w:r w:rsidRPr="00765176">
        <w:rPr>
          <w:sz w:val="32"/>
          <w:szCs w:val="32"/>
          <w:lang w:val="en-IN"/>
        </w:rPr>
        <w:t xml:space="preserve"> in Morse code).</w:t>
      </w:r>
    </w:p>
    <w:p w14:paraId="07FA989D" w14:textId="77777777" w:rsidR="00765176" w:rsidRPr="00765176" w:rsidRDefault="00765176" w:rsidP="00765176">
      <w:pPr>
        <w:pStyle w:val="BodyText"/>
        <w:numPr>
          <w:ilvl w:val="3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dash: Pointer to the right child node (corresponding to a - in Morse code).</w:t>
      </w:r>
    </w:p>
    <w:p w14:paraId="33BD737C" w14:textId="77777777" w:rsidR="00765176" w:rsidRPr="00765176" w:rsidRDefault="00765176" w:rsidP="00765176">
      <w:pPr>
        <w:pStyle w:val="BodyText"/>
        <w:numPr>
          <w:ilvl w:val="1"/>
          <w:numId w:val="11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Binary Tree Structure</w:t>
      </w:r>
      <w:r w:rsidRPr="00765176">
        <w:rPr>
          <w:sz w:val="32"/>
          <w:szCs w:val="32"/>
          <w:lang w:val="en-IN"/>
        </w:rPr>
        <w:t>: Used to store and traverse Morse code.</w:t>
      </w:r>
    </w:p>
    <w:p w14:paraId="06043B96" w14:textId="77777777" w:rsidR="00765176" w:rsidRPr="00765176" w:rsidRDefault="00765176" w:rsidP="00765176">
      <w:pPr>
        <w:pStyle w:val="BodyText"/>
        <w:numPr>
          <w:ilvl w:val="2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A root node is created, with each left (dot) and right (dash) child representing subsequent dots and dashes for Morse characters.</w:t>
      </w:r>
    </w:p>
    <w:p w14:paraId="6B6E8D4E" w14:textId="77777777" w:rsidR="00765176" w:rsidRPr="00765176" w:rsidRDefault="00765176" w:rsidP="00765176">
      <w:pPr>
        <w:pStyle w:val="BodyText"/>
        <w:numPr>
          <w:ilvl w:val="1"/>
          <w:numId w:val="11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Unordered Map (Hash Table)</w:t>
      </w:r>
      <w:r w:rsidRPr="00765176">
        <w:rPr>
          <w:sz w:val="32"/>
          <w:szCs w:val="32"/>
          <w:lang w:val="en-IN"/>
        </w:rPr>
        <w:t>: Used for encoding plain text into Morse code.</w:t>
      </w:r>
    </w:p>
    <w:p w14:paraId="0B2FE2CC" w14:textId="77777777" w:rsidR="00765176" w:rsidRDefault="00765176" w:rsidP="00765176">
      <w:pPr>
        <w:pStyle w:val="BodyText"/>
        <w:numPr>
          <w:ilvl w:val="2"/>
          <w:numId w:val="11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Stores mappings of each character (A-Z, 0-9, and space) to its Morse code equivalent for fast look-up during encoding.</w:t>
      </w:r>
    </w:p>
    <w:p w14:paraId="27A355D1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2476806F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Data Structures Used</w:t>
      </w:r>
    </w:p>
    <w:p w14:paraId="7129E6BB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1. Binary Tree:</w:t>
      </w:r>
    </w:p>
    <w:p w14:paraId="6F858DEA" w14:textId="77777777" w:rsidR="00765176" w:rsidRPr="00765176" w:rsidRDefault="00765176" w:rsidP="00765176">
      <w:pPr>
        <w:pStyle w:val="BodyText"/>
        <w:numPr>
          <w:ilvl w:val="0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lastRenderedPageBreak/>
        <w:t>A binary tree is used to represent the Morse code chart, where each character's path is represented by a sequence of dots and dashes.</w:t>
      </w:r>
    </w:p>
    <w:p w14:paraId="71A23F1E" w14:textId="77777777" w:rsidR="00765176" w:rsidRPr="00765176" w:rsidRDefault="00765176" w:rsidP="00765176">
      <w:pPr>
        <w:pStyle w:val="BodyText"/>
        <w:numPr>
          <w:ilvl w:val="0"/>
          <w:numId w:val="12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Binary Tree Structure</w:t>
      </w:r>
      <w:r w:rsidRPr="00765176">
        <w:rPr>
          <w:sz w:val="32"/>
          <w:szCs w:val="32"/>
          <w:lang w:val="en-IN"/>
        </w:rPr>
        <w:t>:</w:t>
      </w:r>
    </w:p>
    <w:p w14:paraId="785C5E80" w14:textId="77777777" w:rsidR="00765176" w:rsidRPr="00765176" w:rsidRDefault="00765176" w:rsidP="00765176">
      <w:pPr>
        <w:pStyle w:val="BodyText"/>
        <w:numPr>
          <w:ilvl w:val="1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The root node represents the starting point (no character).</w:t>
      </w:r>
    </w:p>
    <w:p w14:paraId="0AA25767" w14:textId="77777777" w:rsidR="00765176" w:rsidRPr="00765176" w:rsidRDefault="00765176" w:rsidP="00765176">
      <w:pPr>
        <w:pStyle w:val="BodyText"/>
        <w:numPr>
          <w:ilvl w:val="1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Each left child represents a dot (.), while each right child represents a dash (-).</w:t>
      </w:r>
    </w:p>
    <w:p w14:paraId="10FFCA7C" w14:textId="77777777" w:rsidR="00765176" w:rsidRPr="00765176" w:rsidRDefault="00765176" w:rsidP="00765176">
      <w:pPr>
        <w:pStyle w:val="BodyText"/>
        <w:numPr>
          <w:ilvl w:val="1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For example</w:t>
      </w:r>
      <w:proofErr w:type="gramStart"/>
      <w:r w:rsidRPr="00765176">
        <w:rPr>
          <w:sz w:val="32"/>
          <w:szCs w:val="32"/>
          <w:lang w:val="en-IN"/>
        </w:rPr>
        <w:t>, .</w:t>
      </w:r>
      <w:proofErr w:type="gramEnd"/>
      <w:r w:rsidRPr="00765176">
        <w:rPr>
          <w:sz w:val="32"/>
          <w:szCs w:val="32"/>
          <w:lang w:val="en-IN"/>
        </w:rPr>
        <w:t>- (A in Morse) is represented by moving left for dot (.) to reach node E, then right for dash (-) to reach node A.</w:t>
      </w:r>
    </w:p>
    <w:p w14:paraId="4007B623" w14:textId="77777777" w:rsidR="00765176" w:rsidRPr="00765176" w:rsidRDefault="00765176" w:rsidP="00765176">
      <w:pPr>
        <w:pStyle w:val="BodyText"/>
        <w:numPr>
          <w:ilvl w:val="0"/>
          <w:numId w:val="12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Traversal</w:t>
      </w:r>
      <w:r w:rsidRPr="00765176">
        <w:rPr>
          <w:sz w:val="32"/>
          <w:szCs w:val="32"/>
          <w:lang w:val="en-IN"/>
        </w:rPr>
        <w:t>: During decoding, each Morse code sequence guides a traversal of the tree from the root node, interpreting dots as left moves and dashes as right moves. Once a space is encountered, the character at the current node is added to the decoded message, and the traversal restarts at the root for the next character.</w:t>
      </w:r>
    </w:p>
    <w:p w14:paraId="02E3344F" w14:textId="77777777" w:rsidR="00765176" w:rsidRPr="00765176" w:rsidRDefault="00765176" w:rsidP="00765176">
      <w:pPr>
        <w:pStyle w:val="BodyText"/>
        <w:numPr>
          <w:ilvl w:val="0"/>
          <w:numId w:val="12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Advantages</w:t>
      </w:r>
      <w:r w:rsidRPr="00765176">
        <w:rPr>
          <w:sz w:val="32"/>
          <w:szCs w:val="32"/>
          <w:lang w:val="en-IN"/>
        </w:rPr>
        <w:t>:</w:t>
      </w:r>
    </w:p>
    <w:p w14:paraId="615A7B23" w14:textId="77777777" w:rsidR="00765176" w:rsidRPr="00765176" w:rsidRDefault="00765176" w:rsidP="00765176">
      <w:pPr>
        <w:pStyle w:val="BodyText"/>
        <w:numPr>
          <w:ilvl w:val="1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Provides efficient, hierarchical representation of Morse code.</w:t>
      </w:r>
    </w:p>
    <w:p w14:paraId="6732CFA5" w14:textId="77777777" w:rsidR="00765176" w:rsidRPr="00765176" w:rsidRDefault="00765176" w:rsidP="00765176">
      <w:pPr>
        <w:pStyle w:val="BodyText"/>
        <w:numPr>
          <w:ilvl w:val="1"/>
          <w:numId w:val="12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Allows direct traversal to characters with simple dot-dash rules, without searching through a list.</w:t>
      </w:r>
    </w:p>
    <w:p w14:paraId="2354ED4C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2. Hash Table (Unordered Map):</w:t>
      </w:r>
    </w:p>
    <w:p w14:paraId="0C2035DC" w14:textId="77777777" w:rsidR="00765176" w:rsidRPr="00765176" w:rsidRDefault="00765176" w:rsidP="00765176">
      <w:pPr>
        <w:pStyle w:val="BodyText"/>
        <w:numPr>
          <w:ilvl w:val="0"/>
          <w:numId w:val="13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An unordered map is used to store character-to-Morse code mappings for fast lookup during encoding.</w:t>
      </w:r>
    </w:p>
    <w:p w14:paraId="4ABEE3B5" w14:textId="77777777" w:rsidR="00765176" w:rsidRPr="00765176" w:rsidRDefault="00765176" w:rsidP="00765176">
      <w:pPr>
        <w:pStyle w:val="BodyText"/>
        <w:numPr>
          <w:ilvl w:val="0"/>
          <w:numId w:val="13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Structure</w:t>
      </w:r>
      <w:r w:rsidRPr="00765176">
        <w:rPr>
          <w:sz w:val="32"/>
          <w:szCs w:val="32"/>
          <w:lang w:val="en-IN"/>
        </w:rPr>
        <w:t>:</w:t>
      </w:r>
    </w:p>
    <w:p w14:paraId="183265BB" w14:textId="77777777" w:rsidR="00765176" w:rsidRPr="00765176" w:rsidRDefault="00765176" w:rsidP="00765176">
      <w:pPr>
        <w:pStyle w:val="BodyText"/>
        <w:numPr>
          <w:ilvl w:val="1"/>
          <w:numId w:val="13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Each entry in the hash table has a character as the key and its Morse code string as the value.</w:t>
      </w:r>
    </w:p>
    <w:p w14:paraId="60757BA4" w14:textId="77777777" w:rsidR="00765176" w:rsidRPr="00765176" w:rsidRDefault="00765176" w:rsidP="00765176">
      <w:pPr>
        <w:pStyle w:val="BodyText"/>
        <w:numPr>
          <w:ilvl w:val="0"/>
          <w:numId w:val="13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lastRenderedPageBreak/>
        <w:t>Advantages</w:t>
      </w:r>
      <w:r w:rsidRPr="00765176">
        <w:rPr>
          <w:sz w:val="32"/>
          <w:szCs w:val="32"/>
          <w:lang w:val="en-IN"/>
        </w:rPr>
        <w:t>:</w:t>
      </w:r>
    </w:p>
    <w:p w14:paraId="16153213" w14:textId="77777777" w:rsidR="00765176" w:rsidRPr="00765176" w:rsidRDefault="00765176" w:rsidP="00765176">
      <w:pPr>
        <w:pStyle w:val="BodyText"/>
        <w:numPr>
          <w:ilvl w:val="1"/>
          <w:numId w:val="13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Provides constant-time complexity for lookups (</w:t>
      </w:r>
      <w:proofErr w:type="gramStart"/>
      <w:r w:rsidRPr="00765176">
        <w:rPr>
          <w:sz w:val="32"/>
          <w:szCs w:val="32"/>
          <w:lang w:val="en-IN"/>
        </w:rPr>
        <w:t>O(</w:t>
      </w:r>
      <w:proofErr w:type="gramEnd"/>
      <w:r w:rsidRPr="00765176">
        <w:rPr>
          <w:sz w:val="32"/>
          <w:szCs w:val="32"/>
          <w:lang w:val="en-IN"/>
        </w:rPr>
        <w:t>1)) in most cases, allowing efficient encoding of each character.</w:t>
      </w:r>
    </w:p>
    <w:p w14:paraId="462EC12B" w14:textId="77777777" w:rsidR="00765176" w:rsidRPr="00765176" w:rsidRDefault="00765176" w:rsidP="00765176">
      <w:pPr>
        <w:pStyle w:val="BodyText"/>
        <w:numPr>
          <w:ilvl w:val="1"/>
          <w:numId w:val="13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Reduces the need to traverse a tree for encoding, simplifying and speeding up the encoding process.</w:t>
      </w:r>
    </w:p>
    <w:p w14:paraId="24A59A45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55B62047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Functions and Implementation</w:t>
      </w:r>
    </w:p>
    <w:p w14:paraId="47011B4F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 xml:space="preserve">1. </w:t>
      </w:r>
      <w:proofErr w:type="spellStart"/>
      <w:proofErr w:type="gramStart"/>
      <w:r w:rsidRPr="00765176">
        <w:rPr>
          <w:b/>
          <w:bCs/>
          <w:sz w:val="32"/>
          <w:szCs w:val="32"/>
          <w:lang w:val="en-IN"/>
        </w:rPr>
        <w:t>buildTree</w:t>
      </w:r>
      <w:proofErr w:type="spellEnd"/>
      <w:r w:rsidRPr="00765176">
        <w:rPr>
          <w:b/>
          <w:bCs/>
          <w:sz w:val="32"/>
          <w:szCs w:val="32"/>
          <w:lang w:val="en-IN"/>
        </w:rPr>
        <w:t>(</w:t>
      </w:r>
      <w:proofErr w:type="gramEnd"/>
      <w:r w:rsidRPr="00765176">
        <w:rPr>
          <w:b/>
          <w:bCs/>
          <w:sz w:val="32"/>
          <w:szCs w:val="32"/>
          <w:lang w:val="en-IN"/>
        </w:rPr>
        <w:t>)</w:t>
      </w:r>
    </w:p>
    <w:p w14:paraId="10818589" w14:textId="77777777" w:rsidR="00765176" w:rsidRPr="00765176" w:rsidRDefault="00765176" w:rsidP="00765176">
      <w:pPr>
        <w:pStyle w:val="BodyText"/>
        <w:numPr>
          <w:ilvl w:val="0"/>
          <w:numId w:val="14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Creates the Morse code binary tree.</w:t>
      </w:r>
    </w:p>
    <w:p w14:paraId="53EC9875" w14:textId="77777777" w:rsidR="00765176" w:rsidRPr="00765176" w:rsidRDefault="00765176" w:rsidP="00765176">
      <w:pPr>
        <w:pStyle w:val="BodyText"/>
        <w:numPr>
          <w:ilvl w:val="0"/>
          <w:numId w:val="14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Each node is initialized with a specific character (letter or number) and linked according to Morse code rules (dots go left, dashes go right).</w:t>
      </w:r>
    </w:p>
    <w:p w14:paraId="36A1A97B" w14:textId="77777777" w:rsidR="00765176" w:rsidRPr="00765176" w:rsidRDefault="00765176" w:rsidP="00765176">
      <w:pPr>
        <w:pStyle w:val="BodyText"/>
        <w:numPr>
          <w:ilvl w:val="0"/>
          <w:numId w:val="14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Returns the root node of the constructed binary tree.</w:t>
      </w:r>
    </w:p>
    <w:p w14:paraId="72EF9984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 xml:space="preserve">2. </w:t>
      </w:r>
      <w:proofErr w:type="gramStart"/>
      <w:r w:rsidRPr="00765176">
        <w:rPr>
          <w:b/>
          <w:bCs/>
          <w:sz w:val="32"/>
          <w:szCs w:val="32"/>
          <w:lang w:val="en-IN"/>
        </w:rPr>
        <w:t>Encode(</w:t>
      </w:r>
      <w:proofErr w:type="gramEnd"/>
      <w:r w:rsidRPr="00765176">
        <w:rPr>
          <w:b/>
          <w:bCs/>
          <w:sz w:val="32"/>
          <w:szCs w:val="32"/>
          <w:lang w:val="en-IN"/>
        </w:rPr>
        <w:t>)</w:t>
      </w:r>
    </w:p>
    <w:p w14:paraId="6CE141E1" w14:textId="77777777" w:rsidR="00765176" w:rsidRPr="00765176" w:rsidRDefault="00765176" w:rsidP="00765176">
      <w:pPr>
        <w:pStyle w:val="BodyText"/>
        <w:numPr>
          <w:ilvl w:val="0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Takes a plain text string as input and converts it to Morse code.</w:t>
      </w:r>
    </w:p>
    <w:p w14:paraId="18A9485B" w14:textId="77777777" w:rsidR="00765176" w:rsidRPr="00765176" w:rsidRDefault="00765176" w:rsidP="00765176">
      <w:pPr>
        <w:pStyle w:val="BodyText"/>
        <w:numPr>
          <w:ilvl w:val="0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For each character in the input:</w:t>
      </w:r>
    </w:p>
    <w:p w14:paraId="31498907" w14:textId="77777777" w:rsidR="00765176" w:rsidRPr="00765176" w:rsidRDefault="00765176" w:rsidP="00765176">
      <w:pPr>
        <w:pStyle w:val="BodyText"/>
        <w:numPr>
          <w:ilvl w:val="1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Converts the character to uppercase.</w:t>
      </w:r>
    </w:p>
    <w:p w14:paraId="6D1A8D55" w14:textId="77777777" w:rsidR="00765176" w:rsidRPr="00765176" w:rsidRDefault="00765176" w:rsidP="00765176">
      <w:pPr>
        <w:pStyle w:val="BodyText"/>
        <w:numPr>
          <w:ilvl w:val="1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Looks up the character in the hash table (</w:t>
      </w:r>
      <w:proofErr w:type="spellStart"/>
      <w:r w:rsidRPr="00765176">
        <w:rPr>
          <w:sz w:val="32"/>
          <w:szCs w:val="32"/>
          <w:lang w:val="en-IN"/>
        </w:rPr>
        <w:t>morseCode</w:t>
      </w:r>
      <w:proofErr w:type="spellEnd"/>
      <w:r w:rsidRPr="00765176">
        <w:rPr>
          <w:sz w:val="32"/>
          <w:szCs w:val="32"/>
          <w:lang w:val="en-IN"/>
        </w:rPr>
        <w:t>).</w:t>
      </w:r>
    </w:p>
    <w:p w14:paraId="2EACF422" w14:textId="77777777" w:rsidR="00765176" w:rsidRPr="00765176" w:rsidRDefault="00765176" w:rsidP="00765176">
      <w:pPr>
        <w:pStyle w:val="BodyText"/>
        <w:numPr>
          <w:ilvl w:val="1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Appends the Morse code string to the final encoded string.</w:t>
      </w:r>
    </w:p>
    <w:p w14:paraId="3C1E98BD" w14:textId="77777777" w:rsidR="00765176" w:rsidRPr="00765176" w:rsidRDefault="00765176" w:rsidP="00765176">
      <w:pPr>
        <w:pStyle w:val="BodyText"/>
        <w:numPr>
          <w:ilvl w:val="0"/>
          <w:numId w:val="15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Displays the encoded Morse code string.</w:t>
      </w:r>
    </w:p>
    <w:p w14:paraId="7CD66312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 xml:space="preserve">3. </w:t>
      </w:r>
      <w:proofErr w:type="gramStart"/>
      <w:r w:rsidRPr="00765176">
        <w:rPr>
          <w:b/>
          <w:bCs/>
          <w:sz w:val="32"/>
          <w:szCs w:val="32"/>
          <w:lang w:val="en-IN"/>
        </w:rPr>
        <w:t>Decode(</w:t>
      </w:r>
      <w:proofErr w:type="gramEnd"/>
      <w:r w:rsidRPr="00765176">
        <w:rPr>
          <w:b/>
          <w:bCs/>
          <w:sz w:val="32"/>
          <w:szCs w:val="32"/>
          <w:lang w:val="en-IN"/>
        </w:rPr>
        <w:t>)</w:t>
      </w:r>
    </w:p>
    <w:p w14:paraId="47A3B6A1" w14:textId="77777777" w:rsidR="00765176" w:rsidRPr="00765176" w:rsidRDefault="00765176" w:rsidP="00765176">
      <w:pPr>
        <w:pStyle w:val="BodyText"/>
        <w:numPr>
          <w:ilvl w:val="0"/>
          <w:numId w:val="16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Takes a Morse code string as input and converts it back to plain text.</w:t>
      </w:r>
    </w:p>
    <w:p w14:paraId="6EA21986" w14:textId="77777777" w:rsidR="00765176" w:rsidRPr="00765176" w:rsidRDefault="00765176" w:rsidP="00765176">
      <w:pPr>
        <w:pStyle w:val="BodyText"/>
        <w:numPr>
          <w:ilvl w:val="0"/>
          <w:numId w:val="16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lastRenderedPageBreak/>
        <w:t>Traverses the Morse code binary tree based on dots and dashes:</w:t>
      </w:r>
    </w:p>
    <w:p w14:paraId="5BBA1E1E" w14:textId="77777777" w:rsidR="00765176" w:rsidRPr="00765176" w:rsidRDefault="00765176" w:rsidP="00765176">
      <w:pPr>
        <w:pStyle w:val="BodyText"/>
        <w:numPr>
          <w:ilvl w:val="1"/>
          <w:numId w:val="16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Moves to the left child for a dot (.) and the right child for a dash (-).</w:t>
      </w:r>
    </w:p>
    <w:p w14:paraId="0E22493B" w14:textId="77777777" w:rsidR="00765176" w:rsidRPr="00765176" w:rsidRDefault="00765176" w:rsidP="00765176">
      <w:pPr>
        <w:pStyle w:val="BodyText"/>
        <w:numPr>
          <w:ilvl w:val="1"/>
          <w:numId w:val="16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When encountering a space or slash (/), records the character at the current node, appends it to the decoded message, and resets the traversal to the root node.</w:t>
      </w:r>
    </w:p>
    <w:p w14:paraId="5460183A" w14:textId="77777777" w:rsidR="00765176" w:rsidRPr="00765176" w:rsidRDefault="00765176" w:rsidP="00765176">
      <w:pPr>
        <w:pStyle w:val="BodyText"/>
        <w:numPr>
          <w:ilvl w:val="0"/>
          <w:numId w:val="16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Displays the decoded plain text string.</w:t>
      </w:r>
    </w:p>
    <w:p w14:paraId="26406CD0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33DEC4DF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Complexity Analysis</w:t>
      </w:r>
    </w:p>
    <w:p w14:paraId="0433807F" w14:textId="77777777" w:rsidR="00765176" w:rsidRPr="00765176" w:rsidRDefault="00765176" w:rsidP="00765176">
      <w:pPr>
        <w:pStyle w:val="BodyText"/>
        <w:numPr>
          <w:ilvl w:val="0"/>
          <w:numId w:val="17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Encoding</w:t>
      </w:r>
      <w:r w:rsidRPr="00765176">
        <w:rPr>
          <w:sz w:val="32"/>
          <w:szCs w:val="32"/>
          <w:lang w:val="en-IN"/>
        </w:rPr>
        <w:t>:</w:t>
      </w:r>
    </w:p>
    <w:p w14:paraId="46D547AD" w14:textId="3D9612DF" w:rsidR="00765176" w:rsidRPr="00765176" w:rsidRDefault="00765176" w:rsidP="00765176">
      <w:pPr>
        <w:pStyle w:val="BodyText"/>
        <w:numPr>
          <w:ilvl w:val="1"/>
          <w:numId w:val="17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 xml:space="preserve">Time Complexity: O(n), where </w:t>
      </w:r>
      <w:proofErr w:type="spellStart"/>
      <w:r w:rsidRPr="00765176">
        <w:rPr>
          <w:sz w:val="32"/>
          <w:szCs w:val="32"/>
          <w:lang w:val="en-IN"/>
        </w:rPr>
        <w:t>nnn</w:t>
      </w:r>
      <w:proofErr w:type="spellEnd"/>
      <w:r w:rsidRPr="00765176">
        <w:rPr>
          <w:sz w:val="32"/>
          <w:szCs w:val="32"/>
          <w:lang w:val="en-IN"/>
        </w:rPr>
        <w:t xml:space="preserve"> is the number of characters in the input string. Each character is mapped in constant time using the hash table.</w:t>
      </w:r>
    </w:p>
    <w:p w14:paraId="7F2B92E2" w14:textId="4E56CC80" w:rsidR="00765176" w:rsidRPr="00765176" w:rsidRDefault="00765176" w:rsidP="00765176">
      <w:pPr>
        <w:pStyle w:val="BodyText"/>
        <w:numPr>
          <w:ilvl w:val="1"/>
          <w:numId w:val="17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Space Complexity: O(m), where mmm is the number of Morse mappings (characters) in the hash table.</w:t>
      </w:r>
    </w:p>
    <w:p w14:paraId="45AEDC8A" w14:textId="77777777" w:rsidR="00765176" w:rsidRPr="00765176" w:rsidRDefault="00765176" w:rsidP="00765176">
      <w:pPr>
        <w:pStyle w:val="BodyText"/>
        <w:numPr>
          <w:ilvl w:val="0"/>
          <w:numId w:val="17"/>
        </w:numPr>
        <w:rPr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Decoding</w:t>
      </w:r>
      <w:r w:rsidRPr="00765176">
        <w:rPr>
          <w:sz w:val="32"/>
          <w:szCs w:val="32"/>
          <w:lang w:val="en-IN"/>
        </w:rPr>
        <w:t>:</w:t>
      </w:r>
    </w:p>
    <w:p w14:paraId="604F7E76" w14:textId="3D15E9BD" w:rsidR="00765176" w:rsidRPr="00765176" w:rsidRDefault="00765176" w:rsidP="00765176">
      <w:pPr>
        <w:pStyle w:val="BodyText"/>
        <w:numPr>
          <w:ilvl w:val="1"/>
          <w:numId w:val="17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 xml:space="preserve">Time Complexity: O(n) where n is the number of Morse code segments (characters) in the input string. Each character requires a traversal in the binary tree, which has a maximum height of around 5 (since Morse code paths are short), so each traversal is </w:t>
      </w:r>
      <w:proofErr w:type="gramStart"/>
      <w:r w:rsidRPr="00765176">
        <w:rPr>
          <w:sz w:val="32"/>
          <w:szCs w:val="32"/>
          <w:lang w:val="en-IN"/>
        </w:rPr>
        <w:t>O(</w:t>
      </w:r>
      <w:proofErr w:type="gramEnd"/>
      <w:r w:rsidRPr="00765176">
        <w:rPr>
          <w:sz w:val="32"/>
          <w:szCs w:val="32"/>
          <w:lang w:val="en-IN"/>
        </w:rPr>
        <w:t>1) in practice.</w:t>
      </w:r>
    </w:p>
    <w:p w14:paraId="64B35705" w14:textId="4439395C" w:rsidR="00765176" w:rsidRDefault="00765176" w:rsidP="00765176">
      <w:pPr>
        <w:pStyle w:val="BodyText"/>
        <w:numPr>
          <w:ilvl w:val="1"/>
          <w:numId w:val="17"/>
        </w:numPr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t>Space Complexity: O(h) for the binary tree, where h</w:t>
      </w:r>
      <w:r>
        <w:rPr>
          <w:sz w:val="32"/>
          <w:szCs w:val="32"/>
          <w:lang w:val="en-IN"/>
        </w:rPr>
        <w:t xml:space="preserve"> </w:t>
      </w:r>
      <w:r w:rsidRPr="00765176">
        <w:rPr>
          <w:sz w:val="32"/>
          <w:szCs w:val="32"/>
          <w:lang w:val="en-IN"/>
        </w:rPr>
        <w:t>is the number of unique Morse code characters and digits.</w:t>
      </w:r>
    </w:p>
    <w:p w14:paraId="1009AAD9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12145301" w14:textId="77777777" w:rsidR="00765176" w:rsidRP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>Conclusion</w:t>
      </w:r>
    </w:p>
    <w:p w14:paraId="5DDDEA2F" w14:textId="08FD7A1C" w:rsidR="00765176" w:rsidRDefault="00765176" w:rsidP="00765176">
      <w:pPr>
        <w:pStyle w:val="BodyText"/>
        <w:rPr>
          <w:sz w:val="32"/>
          <w:szCs w:val="32"/>
          <w:lang w:val="en-IN"/>
        </w:rPr>
      </w:pPr>
      <w:r w:rsidRPr="00765176">
        <w:rPr>
          <w:sz w:val="32"/>
          <w:szCs w:val="32"/>
          <w:lang w:val="en-IN"/>
        </w:rPr>
        <w:lastRenderedPageBreak/>
        <w:t>This Morse code encoder and decoder program demonstrates the efficient use of a binary tree for decoding and a hash table for encoding. The binary tree represents Morse code in a structured, traversable format, while the hash table enables quick character-to-code mappings. Together, these data structures optimize the Morse code translation process for both encoding and decoding. This approach could further be expanded to handle real-time Morse decoding or translation for larger text-based applications.</w:t>
      </w:r>
    </w:p>
    <w:p w14:paraId="2863C3BD" w14:textId="77777777" w:rsid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6F529DE5" w14:textId="056000F9" w:rsidR="00765176" w:rsidRDefault="00765176" w:rsidP="00765176">
      <w:pPr>
        <w:pStyle w:val="BodyText"/>
        <w:rPr>
          <w:b/>
          <w:bCs/>
          <w:sz w:val="32"/>
          <w:szCs w:val="32"/>
          <w:lang w:val="en-IN"/>
        </w:rPr>
      </w:pPr>
      <w:r w:rsidRPr="00765176">
        <w:rPr>
          <w:b/>
          <w:bCs/>
          <w:sz w:val="32"/>
          <w:szCs w:val="32"/>
          <w:lang w:val="en-IN"/>
        </w:rPr>
        <w:t xml:space="preserve">Example program </w:t>
      </w:r>
      <w:proofErr w:type="gramStart"/>
      <w:r w:rsidRPr="00765176">
        <w:rPr>
          <w:b/>
          <w:bCs/>
          <w:sz w:val="32"/>
          <w:szCs w:val="32"/>
          <w:lang w:val="en-IN"/>
        </w:rPr>
        <w:t>output :</w:t>
      </w:r>
      <w:proofErr w:type="gramEnd"/>
    </w:p>
    <w:p w14:paraId="3D6B87B8" w14:textId="77777777" w:rsidR="00D90F1E" w:rsidRDefault="00D90F1E" w:rsidP="00765176">
      <w:pPr>
        <w:pStyle w:val="BodyText"/>
        <w:rPr>
          <w:b/>
          <w:bCs/>
          <w:sz w:val="32"/>
          <w:szCs w:val="32"/>
          <w:lang w:val="en-IN"/>
        </w:rPr>
      </w:pPr>
    </w:p>
    <w:p w14:paraId="78BEA6BE" w14:textId="25E0192B" w:rsidR="00765176" w:rsidRPr="00765176" w:rsidRDefault="00D90F1E" w:rsidP="00765176">
      <w:pPr>
        <w:pStyle w:val="BodyText"/>
        <w:rPr>
          <w:b/>
          <w:bCs/>
          <w:sz w:val="32"/>
          <w:szCs w:val="32"/>
          <w:lang w:val="en-IN"/>
        </w:rPr>
      </w:pPr>
      <w:r w:rsidRPr="00D90F1E">
        <w:rPr>
          <w:b/>
          <w:bCs/>
          <w:sz w:val="32"/>
          <w:szCs w:val="32"/>
          <w:lang w:val="en-IN"/>
        </w:rPr>
        <w:drawing>
          <wp:inline distT="0" distB="0" distL="0" distR="0" wp14:anchorId="21325DFD" wp14:editId="648B198A">
            <wp:extent cx="6670040" cy="4560712"/>
            <wp:effectExtent l="0" t="0" r="0" b="0"/>
            <wp:docPr id="2054757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5775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93501" cy="4576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EF6C0" w14:textId="77777777" w:rsidR="00765176" w:rsidRP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59E4F1D9" w14:textId="77777777" w:rsidR="00765176" w:rsidRP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362F42A1" w14:textId="77777777" w:rsidR="00765176" w:rsidRPr="00765176" w:rsidRDefault="00765176" w:rsidP="00765176">
      <w:pPr>
        <w:pStyle w:val="BodyText"/>
        <w:rPr>
          <w:sz w:val="32"/>
          <w:szCs w:val="32"/>
          <w:lang w:val="en-IN"/>
        </w:rPr>
      </w:pPr>
    </w:p>
    <w:p w14:paraId="1D5F8260" w14:textId="77777777" w:rsidR="00765176" w:rsidRPr="00EA06D5" w:rsidRDefault="00765176" w:rsidP="00EA06D5">
      <w:pPr>
        <w:pStyle w:val="BodyText"/>
        <w:rPr>
          <w:sz w:val="32"/>
          <w:szCs w:val="32"/>
        </w:rPr>
      </w:pPr>
    </w:p>
    <w:bookmarkEnd w:id="0"/>
    <w:p w14:paraId="5FA881A9" w14:textId="4210FCC6" w:rsidR="00C15826" w:rsidRPr="00EA06D5" w:rsidRDefault="00C15826">
      <w:pPr>
        <w:pStyle w:val="FirstParagraph"/>
        <w:rPr>
          <w:sz w:val="32"/>
          <w:szCs w:val="32"/>
        </w:rPr>
      </w:pPr>
    </w:p>
    <w:sectPr w:rsidR="00C15826" w:rsidRPr="00EA06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272A75" w14:textId="77777777" w:rsidR="00383E2E" w:rsidRDefault="00383E2E">
      <w:pPr>
        <w:spacing w:after="0"/>
      </w:pPr>
      <w:r>
        <w:separator/>
      </w:r>
    </w:p>
  </w:endnote>
  <w:endnote w:type="continuationSeparator" w:id="0">
    <w:p w14:paraId="512FA420" w14:textId="77777777" w:rsidR="00383E2E" w:rsidRDefault="00383E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6BDDC0" w14:textId="77777777" w:rsidR="00383E2E" w:rsidRDefault="00383E2E">
      <w:r>
        <w:separator/>
      </w:r>
    </w:p>
  </w:footnote>
  <w:footnote w:type="continuationSeparator" w:id="0">
    <w:p w14:paraId="532C9A49" w14:textId="77777777" w:rsidR="00383E2E" w:rsidRDefault="00383E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F801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3CAD4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E2F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1607839"/>
    <w:multiLevelType w:val="multilevel"/>
    <w:tmpl w:val="08B8F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BD557E"/>
    <w:multiLevelType w:val="multilevel"/>
    <w:tmpl w:val="25D4A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3747B"/>
    <w:multiLevelType w:val="multilevel"/>
    <w:tmpl w:val="CD2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4D42CB"/>
    <w:multiLevelType w:val="multilevel"/>
    <w:tmpl w:val="5F06C6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043191"/>
    <w:multiLevelType w:val="multilevel"/>
    <w:tmpl w:val="77EC1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C32AD6"/>
    <w:multiLevelType w:val="multilevel"/>
    <w:tmpl w:val="FC74A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E54E25"/>
    <w:multiLevelType w:val="multilevel"/>
    <w:tmpl w:val="6ABA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FD3CC3"/>
    <w:multiLevelType w:val="multilevel"/>
    <w:tmpl w:val="89A85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4212322">
    <w:abstractNumId w:val="0"/>
  </w:num>
  <w:num w:numId="2" w16cid:durableId="14458841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3049039">
    <w:abstractNumId w:val="1"/>
  </w:num>
  <w:num w:numId="4" w16cid:durableId="351536299">
    <w:abstractNumId w:val="1"/>
  </w:num>
  <w:num w:numId="5" w16cid:durableId="11784977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240345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34227086">
    <w:abstractNumId w:val="1"/>
  </w:num>
  <w:num w:numId="8" w16cid:durableId="524445528">
    <w:abstractNumId w:val="1"/>
  </w:num>
  <w:num w:numId="9" w16cid:durableId="277688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55207154">
    <w:abstractNumId w:val="3"/>
  </w:num>
  <w:num w:numId="11" w16cid:durableId="626739381">
    <w:abstractNumId w:val="6"/>
  </w:num>
  <w:num w:numId="12" w16cid:durableId="1143079025">
    <w:abstractNumId w:val="5"/>
  </w:num>
  <w:num w:numId="13" w16cid:durableId="14579202">
    <w:abstractNumId w:val="7"/>
  </w:num>
  <w:num w:numId="14" w16cid:durableId="1574192600">
    <w:abstractNumId w:val="4"/>
  </w:num>
  <w:num w:numId="15" w16cid:durableId="1092629628">
    <w:abstractNumId w:val="9"/>
  </w:num>
  <w:num w:numId="16" w16cid:durableId="1373729141">
    <w:abstractNumId w:val="8"/>
  </w:num>
  <w:num w:numId="17" w16cid:durableId="12883136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5826"/>
    <w:rsid w:val="000608B4"/>
    <w:rsid w:val="001F4130"/>
    <w:rsid w:val="00383E2E"/>
    <w:rsid w:val="00414707"/>
    <w:rsid w:val="00612E6A"/>
    <w:rsid w:val="00765176"/>
    <w:rsid w:val="009807C4"/>
    <w:rsid w:val="00C15826"/>
    <w:rsid w:val="00D90F1E"/>
    <w:rsid w:val="00EA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5D89D"/>
  <w15:docId w15:val="{FCC12E1B-6875-4AC6-906F-DB4F7F619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99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7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205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9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8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611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75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4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756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05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986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56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drakant bhorania</dc:creator>
  <cp:keywords/>
  <cp:lastModifiedBy>Chandrakant bhorania</cp:lastModifiedBy>
  <cp:revision>2</cp:revision>
  <dcterms:created xsi:type="dcterms:W3CDTF">2024-11-10T17:55:00Z</dcterms:created>
  <dcterms:modified xsi:type="dcterms:W3CDTF">2024-11-10T17:55:00Z</dcterms:modified>
</cp:coreProperties>
</file>